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Marseille,</w:t>
      </w:r>
      <w:r>
        <w:t xml:space="preserve"> </w:t>
      </w:r>
      <w:r>
        <w:t xml:space="preserve">France</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 de Coiffure "La Marseillaise Éclatante"</w:t>
      </w:r>
      <w:r>
        <w:br/>
      </w:r>
      <w:r>
        <w:t xml:space="preserve">12 Rue de la République</w:t>
      </w:r>
      <w:r>
        <w:br/>
      </w:r>
      <w:r>
        <w:t xml:space="preserve">13001 Marseille, France</w:t>
      </w:r>
    </w:p>
    <w:bookmarkStart w:id="20" w:name="Xd155e7f6180a5c4bd09c4c44cdb8737098962cf"/>
    <w:p>
      <w:pPr>
        <w:pStyle w:val="Heading2"/>
      </w:pPr>
      <w:r>
        <w:t xml:space="preserve">Subject: Application for Hairdressing Internship Position</w:t>
      </w:r>
    </w:p>
    <w:p>
      <w:pPr>
        <w:pStyle w:val="FirstParagraph"/>
      </w:pPr>
      <w:r>
        <w:t xml:space="preserve">To the Esteemed Hiring Team at Salon de Coiffure "La Marseillaise Éclatante,"</w:t>
      </w:r>
    </w:p>
    <w:p>
      <w:pPr>
        <w:pStyle w:val="BodyText"/>
      </w:pPr>
      <w:r>
        <w:t xml:space="preserve">With profound admiration for Marseille's vibrant beauty culture and an unwavering passion for the artistry of hairdressing, I am writing to express my enthusiastic application for a Hairdresser Internship position at your esteemed salon in the heart of France. As a dedicated student at [Your Beauty School Name], I have meticulously prepared myself to contribute meaningfully to your team while immersing myself in Marseille's unique hairstyling heritage—a city where Mediterranean spirit meets European elegance, and where hairdressing transcends mere service to become a cultural expression.</w:t>
      </w:r>
    </w:p>
    <w:p>
      <w:pPr>
        <w:pStyle w:val="BodyText"/>
      </w:pPr>
      <w:r>
        <w:t xml:space="preserve">Marseille is not merely a location on my application; it represents the very soul of my professional aspiration. Having studied French culture and aesthetics extensively, I understand that Marseille's beauty salons are renowned for blending traditional Mediterranean techniques with contemporary French avant-garde styles—a fusion exemplified by iconic establishments like yours near the Vieux Port. The city’s history as a melting pot of cultures from North Africa, Italy, and beyond has cultivated a hairdressing tradition rich in diversity: think of intricate braiding traditions from West Africa harmonizing with Parisian chic cuts, or the sun-kissed beach waves inspired by Marseille’s coastal life. This cultural tapestry is precisely why I seek to hone my craft within your salon—not just as an intern, but as a future artisan who will honor these traditions while innovating for modern clients.</w:t>
      </w:r>
    </w:p>
    <w:p>
      <w:pPr>
        <w:pStyle w:val="BodyText"/>
      </w:pPr>
      <w:r>
        <w:t xml:space="preserve">My technical foundation includes comprehensive training in all core hairdressing disciplines, with specialized focus on French cutting techniques such as the *coupes françaises*, precise color application (including balayage and ombré), and advanced texturizing methods. At [Your Beauty School Name], I mastered the nuanced art of reading hair texture—critical for Marseille’s diverse clientele, who often seek styles that complement both their Mediterranean lifestyles and urban sophistication. I’ve also completed certifications in sustainable salon practices, understanding that French salons increasingly prioritize eco-conscious products like those used at "La Marseillaise Éclatante," which aligns perfectly with my commitment to environmental stewardship in the beauty industry.</w:t>
      </w:r>
    </w:p>
    <w:p>
      <w:pPr>
        <w:pStyle w:val="BodyText"/>
      </w:pPr>
      <w:r>
        <w:t xml:space="preserve">What distinguishes my application is not merely skill, but cultural empathy. I have spent months researching Marseille’s hairdressing scene: from the historic salons along Boulevard d’Athènes to the innovative micro-studios in Le Panier district where stylists experiment with color inspired by Provencal wildflowers. I recognize that Marseille clients value a salon experience deeply rooted in local identity—where a conversation over espresso might lead to a haircut designed for sun-soaked days at La Plaine de la Capelette. My French language skills, advanced to C1 level through immersion courses and daily practice, ensure seamless communication with clients and colleagues alike. I’ve even practiced my *bonjour* with native speakers in Marseille via virtual exchanges, ensuring I’ll contribute from day one without linguistic barriers.</w:t>
      </w:r>
    </w:p>
    <w:p>
      <w:pPr>
        <w:pStyle w:val="BodyText"/>
      </w:pPr>
      <w:r>
        <w:t xml:space="preserve">Furthermore, I understand that internships in France operate under the *stage* system—a professional development framework where students gain practical experience under supervision while contributing to the salon’s daily operations. I am eager to fully embrace this structure: assisting with client consultations, preparing color formulas under senior stylists’ guidance, and learning your salon’s proprietary techniques for French hair care routines. My availability is flexible for a 6-month internship starting [Date], including weekends—reflecting my understanding of Marseille’s bustling salon schedule from morning appointments to evening events at the Canebière district.</w:t>
      </w:r>
    </w:p>
    <w:p>
      <w:pPr>
        <w:pStyle w:val="BodyText"/>
      </w:pPr>
      <w:r>
        <w:t xml:space="preserve">My motivation stems from a deeper vision: to become a bridge between Marseille’s rich hairstyling legacy and global trends. For instance, I’ve studied how Marseille’s *coiffure artistique* movement of the 1920s—where stylists like Louise Vaudon revolutionized women’s hair for liberation—parallels today’s demand for inclusive, empowering styling. I aim to bring this historical awareness to your team by suggesting client consultations that celebrate diverse textures and cultural stories, much like how you might create a *tresse marocaine* inspired by the city’s Casbah quarter or a sleek *chignon provençal* for a wedding at Notre-Dame de la Garde.</w:t>
      </w:r>
    </w:p>
    <w:p>
      <w:pPr>
        <w:pStyle w:val="BodyText"/>
      </w:pPr>
      <w:r>
        <w:t xml:space="preserve">I am equally committed to embodying the values of French salon professionalism: punctuality (a non-negotiable in Marseille’s beauty scene), meticulous hygiene standards, and the art of client rapport. In my previous roles, I earned praise for turning anxious first-time clients into loyal regulars through patient listening—skills I know are vital when styling hair for Marseille’s cosmopolitan clientele, from students at Aix-Marseille University to artists in the Cours Belsunce district.</w:t>
      </w:r>
    </w:p>
    <w:p>
      <w:pPr>
        <w:pStyle w:val="BodyText"/>
      </w:pPr>
      <w:r>
        <w:t xml:space="preserve">Finally, Marseille’s spirit of *joie de vivre* is not just a backdrop to my application; it fuels my ambition. The city where sun-drenched streets meet ancient port traditions teaches that beauty is born from authenticity and passion—qualities I bring to every strand I style. I have no doubt that interning at your salon will be the pivotal step in my journey toward becoming a respected hairdresser who elevates Marseille’s status as a global beauty destination.</w:t>
      </w:r>
    </w:p>
    <w:p>
      <w:pPr>
        <w:pStyle w:val="BodyText"/>
      </w:pPr>
      <w:r>
        <w:t xml:space="preserve">Thank you for considering my application. I would be honored to discuss how my dedication to French hairstyling excellence, cultural awareness, and technical skill can benefit Salon de Coiffure "La Marseillaise Éclatante." I am available at your earliest convenience for an interview, whether in person at your salon or via video call. My resume is attached for your detailed review.</w:t>
      </w:r>
    </w:p>
    <w:p>
      <w:pPr>
        <w:pStyle w:val="BodyText"/>
      </w:pPr>
      <w:r>
        <w:t xml:space="preserve">Sincerely,</w:t>
      </w:r>
      <w:r>
        <w:br/>
      </w:r>
      <w:r>
        <w:t xml:space="preserve">[Your Full Name]</w:t>
      </w:r>
    </w:p>
    <w:p>
      <w:pPr>
        <w:pStyle w:val="BodyText"/>
      </w:pPr>
      <w:r>
        <w:rPr>
          <w:bCs/>
          <w:b/>
        </w:rPr>
        <w:t xml:space="preserve">Key Details:</w:t>
      </w:r>
    </w:p>
    <w:p>
      <w:pPr>
        <w:numPr>
          <w:ilvl w:val="0"/>
          <w:numId w:val="1001"/>
        </w:numPr>
        <w:pStyle w:val="Compact"/>
      </w:pPr>
      <w:r>
        <w:t xml:space="preserve">• Internship Application Letter tailored to French beauty industry standards</w:t>
      </w:r>
    </w:p>
    <w:p>
      <w:pPr>
        <w:numPr>
          <w:ilvl w:val="0"/>
          <w:numId w:val="1001"/>
        </w:numPr>
        <w:pStyle w:val="Compact"/>
      </w:pPr>
      <w:r>
        <w:t xml:space="preserve">• Hairdresser skills aligned with Marseille’s cultural and technical expectations</w:t>
      </w:r>
    </w:p>
    <w:p>
      <w:pPr>
        <w:numPr>
          <w:ilvl w:val="0"/>
          <w:numId w:val="1001"/>
        </w:numPr>
        <w:pStyle w:val="Compact"/>
      </w:pPr>
      <w:r>
        <w:t xml:space="preserve">• Explicit references to Marseille’s geography (Vieux Port, Le Panier), history, and salon culture</w:t>
      </w:r>
    </w:p>
    <w:p>
      <w:pPr>
        <w:numPr>
          <w:ilvl w:val="0"/>
          <w:numId w:val="1001"/>
        </w:numPr>
        <w:pStyle w:val="Compact"/>
      </w:pPr>
      <w:r>
        <w:t xml:space="preserve">• Compliance with French *stage* internship framework requirements</w:t>
      </w:r>
    </w:p>
    <w:p>
      <w:pPr>
        <w:numPr>
          <w:ilvl w:val="0"/>
          <w:numId w:val="1001"/>
        </w:numPr>
        <w:pStyle w:val="Compact"/>
      </w:pPr>
      <w:r>
        <w:t xml:space="preserve">• Word count: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Marseille, France</dc:title>
  <dc:creator/>
  <cp:keywords/>
  <dcterms:created xsi:type="dcterms:W3CDTF">2026-07-23T22:29:23Z</dcterms:created>
  <dcterms:modified xsi:type="dcterms:W3CDTF">2026-07-23T22:29:23Z</dcterms:modified>
</cp:coreProperties>
</file>

<file path=docProps/custom.xml><?xml version="1.0" encoding="utf-8"?>
<Properties xmlns="http://schemas.openxmlformats.org/officeDocument/2006/custom-properties" xmlns:vt="http://schemas.openxmlformats.org/officeDocument/2006/docPropsVTypes"/>
</file>